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3e1aeb09f64d8e219fd2cc31430fb5177a9845"/>
      <w:r>
        <w:rPr>
          <w:b/>
        </w:rPr>
        <w:t xml:space="preserve">ПРОТОКОЛ ЕЛЕКТРОННОГО АУКЦІОНУ № SUE001-UA-20211013-993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3-993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ишгородська. Вартість геологічної інформації – 166 264,31 грн (з ПДВ). Вартість пакету аукціонної документації – 5 078,86 грн (з ПДВ). Ділянка Вишгородська розташована на території Вишгородського району Київської області, за 1,5 км на південний схід від м. Вишгород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7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2 55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КАРДІКС ВАН", ЄДРПОУ: 4313205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арден Компані", ЄДРПОУ: 4228562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ЯНС-СОЮЗ", ЄДРПОУ: 304401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СУДНОПЛАВНА КОМПАНІЯ "УКРРІЧФЛОТ", ЄДРПОУ: 0001773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БО" , ЄДРПОУ: 438373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еролайн ЛТД", ЄДРПОУ: 4251792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ЛТЕК ЗАХІД", ЄДРПОУ: 4442228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ЛЬОРОВІ ПІСКИ", ЄДРПОУ: 4409205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СПЕЦІАЛІЗОВАНЕ УПРАВЛІННЯ "ТРАНСГІДРОМЕХАНІЗАЦІЯ", ЄДРПОУ: 0138593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ОРТІС ДЕВЕЛОПМЕНТ ГРУП", ЄДРПОУ: 4282258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«МІНЕРАЛС ГРУП», ЄДРПОУ: 433829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АРТГАЛЕРЕЯ", ЄДРПОУ: 4311440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ХІТЕКТ РЕНЬЮ", ЄДРПОУ: 435132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ФУНДАМЕНТ БУД", ЄДРПОУ: 42046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БУДТРЕСТСЕРВІС", ЄДРПОУ: 3442973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1.2022 18:30: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27:00Z</dcterms:created>
  <dcterms:modified xsi:type="dcterms:W3CDTF">2024-05-1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